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anada</w:t>
      </w:r>
      <w:r>
        <w:t xml:space="preserve"> </w:t>
      </w:r>
      <w:r>
        <w:t xml:space="preserve">Vancouver</w:t>
      </w:r>
    </w:p>
    <w:bookmarkStart w:id="21" w:name="cover-letter"/>
    <w:p>
      <w:pPr>
        <w:pStyle w:val="Heading1"/>
      </w:pPr>
      <w:r>
        <w:t xml:space="preserve">Cover Letter</w:t>
      </w:r>
    </w:p>
    <w:p>
      <w:pPr>
        <w:pStyle w:val="FirstParagraph"/>
      </w:pPr>
      <w:r>
        <w:rPr>
          <w:bCs/>
          <w:b/>
        </w:rPr>
        <w:t xml:space="preserve">John Doe</w:t>
      </w:r>
      <w:r>
        <w:br/>
      </w:r>
      <w:r>
        <w:t xml:space="preserve">1234 Maple Street</w:t>
      </w:r>
      <w:r>
        <w:br/>
      </w:r>
      <w:r>
        <w:t xml:space="preserve">Vancouver, BC V6B 2A9</w:t>
      </w:r>
      <w:r>
        <w:br/>
      </w:r>
      <w:r>
        <w:t xml:space="preserve">(604) 555-1234</w:t>
      </w:r>
      <w:r>
        <w:br/>
      </w:r>
      <w:r>
        <w:t xml:space="preserve">johndoe@email.com</w:t>
      </w:r>
      <w:r>
        <w:br/>
      </w:r>
      <w:r>
        <w:t xml:space="preserve">April 5, 2024</w:t>
      </w:r>
    </w:p>
    <w:p>
      <w:pPr>
        <w:pStyle w:val="BodyText"/>
      </w:pPr>
      <w:r>
        <w:rPr>
          <w:bCs/>
          <w:b/>
        </w:rPr>
        <w:t xml:space="preserve">HR Department</w:t>
      </w:r>
      <w:r>
        <w:br/>
      </w:r>
      <w:r>
        <w:t xml:space="preserve">Vancouver Community Services Ltd.</w:t>
      </w:r>
      <w:r>
        <w:br/>
      </w:r>
      <w:r>
        <w:t xml:space="preserve">5678 Oak Avenue</w:t>
      </w:r>
      <w:r>
        <w:br/>
      </w:r>
      <w:r>
        <w:t xml:space="preserve">Vancouver, BC V6C 3B2</w:t>
      </w:r>
    </w:p>
    <w:bookmarkStart w:id="20" w:name="X89dc8095480c00e9c1c7bf8cb547c03fd008abe"/>
    <w:p>
      <w:pPr>
        <w:pStyle w:val="Heading2"/>
      </w:pPr>
      <w:r>
        <w:t xml:space="preserve">Subject: Application for Social Worker Position in Canada Vancouver</w:t>
      </w:r>
    </w:p>
    <w:p>
      <w:pPr>
        <w:pStyle w:val="FirstParagraph"/>
      </w:pPr>
      <w:r>
        <w:t xml:space="preserve">Dear Hiring Manager,</w:t>
      </w:r>
    </w:p>
    <w:p>
      <w:pPr>
        <w:pStyle w:val="BodyText"/>
      </w:pPr>
      <w:r>
        <w:t xml:space="preserve">I am writing to express my enthusiastic interest in the Social Worker position at Vancouver Community Services Ltd. As a dedicated and compassionate professional with over five years of experience in social work, I am eager to contribute my skills, knowledge, and passion for community development to support the vital work being done in Canada Vancouver. This opportunity aligns perfectly with my commitment to fostering resilience, equity, and well-being among diverse populations, particularly those facing challenges such as homelessness, mental health struggles, and systemic barriers.</w:t>
      </w:r>
    </w:p>
    <w:p>
      <w:pPr>
        <w:pStyle w:val="BodyText"/>
      </w:pPr>
      <w:r>
        <w:t xml:space="preserve">Having grown up in Canada and completed my Bachelor of Social Work at the University of British Columbia (UBC), I have a deep understanding of the unique social dynamics and cultural diversity that define communities in Canada Vancouver. My academic foundation, combined with hands-on experience in both nonprofit and government settings, has equipped me to address complex client needs with empathy, cultural sensitivity, and a strengths-based approach. I am particularly drawn to this role because of Vancouver’s reputation as a hub for innovative social programs and its dedication to creating inclusive environments for all residents.</w:t>
      </w:r>
    </w:p>
    <w:p>
      <w:pPr>
        <w:pStyle w:val="BodyText"/>
      </w:pPr>
      <w:r>
        <w:t xml:space="preserve">Throughout my career as a Social Worker, I have prioritized building trust with clients by listening actively and advocating for their rights. For instance, while working at the Downtown Eastside Women’s Shelter, I developed individualized care plans for survivors of domestic violence and connected them to essential resources such as housing, employment training, and mental health counseling. This experience reinforced my belief in the power of collaboration—whether with clients, colleagues, or community organizations—to create meaningful change. In Canada Vancouver, where the demand for social services continues to grow due to rising costs of living and an aging population, I am confident that my ability to navigate complex systems and provide holistic support will make a tangible difference.</w:t>
      </w:r>
    </w:p>
    <w:p>
      <w:pPr>
        <w:pStyle w:val="BodyText"/>
      </w:pPr>
      <w:r>
        <w:t xml:space="preserve">One of my core strengths as a Social Worker is my ability to adapt strategies to meet the evolving needs of communities. During the height of the pandemic, I led a virtual outreach initiative for marginalized youth in Vancouver, providing remote counseling sessions and connecting them with food banks and online learning tools. This project not only strengthened my digital communication skills but also deepened my understanding of how technology can bridge gaps in access to care. In Canada Vancouver, where technological advancements are increasingly integrated into social services, I am eager to leverage such tools to enhance client engagement and service delivery.</w:t>
      </w:r>
    </w:p>
    <w:p>
      <w:pPr>
        <w:pStyle w:val="BodyText"/>
      </w:pPr>
      <w:r>
        <w:t xml:space="preserve">My work in Canada Vancouver has also been shaped by a commitment to anti-racism and decolonization. As a volunteer with the Indigenous Friendship Centre, I collaborated with local First Nations leaders to design culturally safe programs for Indigenous youth. This experience highlighted the importance of centering marginalized voices in social work practice and underscored my dedication to addressing systemic inequities. I am particularly passionate about supporting initiatives that empower underrepresented groups, such as refugees, LGBTQ+ individuals, and people with disabilities—communities that are integral to Vancouver’s vibrant social fabric.</w:t>
      </w:r>
    </w:p>
    <w:p>
      <w:pPr>
        <w:pStyle w:val="BodyText"/>
      </w:pPr>
      <w:r>
        <w:t xml:space="preserve">What excites me most about this opportunity is the chance to work alongside a team of professionals who share my vision for a more just and compassionate society. Vancouver Community Services Ltd. has long been recognized for its innovative approaches to social challenges, and I am inspired by your focus on community-driven solutions. I am confident that my background in case management, crisis intervention, and program development will allow me to contribute effectively to your mission. Additionally, my ability to work independently while maintaining strong teamwork skills ensures that I can thrive in dynamic environments.</w:t>
      </w:r>
    </w:p>
    <w:p>
      <w:pPr>
        <w:pStyle w:val="BodyText"/>
      </w:pPr>
      <w:r>
        <w:t xml:space="preserve">As a Social Worker in Canada Vancouver, I understand the importance of balancing administrative responsibilities with direct client support. My experience managing caseloads of up to 30 clients at any given time has honed my organizational and time-management skills, allowing me to prioritize tasks without compromising the quality of care. I am also well-versed in documentation requirements and confidentiality protocols, which are critical for maintaining trust and compliance in social work settings.</w:t>
      </w:r>
    </w:p>
    <w:p>
      <w:pPr>
        <w:pStyle w:val="BodyText"/>
      </w:pPr>
      <w:r>
        <w:t xml:space="preserve">I would be honored to bring my expertise to Vancouver Community Services Ltd. and contribute to the continued success of your organization. I am particularly interested in learning more about how your team addresses emerging challenges, such as the integration of mental health services with primary care or the expansion of support for unhoused individuals. I am confident that my proactive attitude, problem-solving skills, and unwavering dedication to social justice will align seamlessly with your goals.</w:t>
      </w:r>
    </w:p>
    <w:p>
      <w:pPr>
        <w:pStyle w:val="BodyText"/>
      </w:pPr>
      <w:r>
        <w:t xml:space="preserve">Thank you for considering my application. I would welcome the opportunity to discuss how my background and aspirations align with the needs of your organization. Please feel free to contact me at (604) 555-1234 or johndoe@email.com at your convenience. I look forward to the possibility of contributing to the transformative work being done in Canada Vancouver.</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Canada Vancouver</dc:title>
  <dc:creator/>
  <cp:keywords/>
  <dcterms:created xsi:type="dcterms:W3CDTF">2025-12-10T12:13:02Z</dcterms:created>
  <dcterms:modified xsi:type="dcterms:W3CDTF">2025-12-10T12:13:02Z</dcterms:modified>
</cp:coreProperties>
</file>

<file path=docProps/custom.xml><?xml version="1.0" encoding="utf-8"?>
<Properties xmlns="http://schemas.openxmlformats.org/officeDocument/2006/custom-properties" xmlns:vt="http://schemas.openxmlformats.org/officeDocument/2006/docPropsVTypes"/>
</file>